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28a29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6d6c455-5f6d-4d4f-9cb9-d79deb5737b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8Z</dcterms:created>
  <dcterms:modified xsi:type="dcterms:W3CDTF">2023-07-02T02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